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5D4C" w:rsidRPr="006224F9" w:rsidRDefault="001A5D4C" w:rsidP="001A5D4C">
      <w:pPr>
        <w:spacing w:after="0" w:line="240" w:lineRule="auto"/>
        <w:jc w:val="center"/>
        <w:rPr>
          <w:rFonts w:ascii="Arenski" w:hAnsi="Arenski" w:cs="Aharoni"/>
          <w:b/>
          <w:sz w:val="52"/>
          <w:szCs w:val="52"/>
        </w:rPr>
      </w:pPr>
      <w:r w:rsidRPr="006224F9">
        <w:rPr>
          <w:rFonts w:ascii="Arenski" w:hAnsi="Arenski" w:cs="Aharoni"/>
          <w:noProof/>
          <w:sz w:val="52"/>
          <w:szCs w:val="5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143500</wp:posOffset>
            </wp:positionH>
            <wp:positionV relativeFrom="paragraph">
              <wp:posOffset>-104775</wp:posOffset>
            </wp:positionV>
            <wp:extent cx="837565" cy="895350"/>
            <wp:effectExtent l="1905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19629" t="4903" r="24229" b="-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565" cy="89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224F9">
        <w:rPr>
          <w:rFonts w:ascii="Arenski" w:hAnsi="Arenski" w:cs="Aharoni"/>
          <w:b/>
          <w:sz w:val="52"/>
          <w:szCs w:val="52"/>
        </w:rPr>
        <w:t>The City School</w:t>
      </w:r>
    </w:p>
    <w:p w:rsidR="001A5D4C" w:rsidRDefault="001A5D4C" w:rsidP="001A5D4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th Nazimabad Boys Campus</w:t>
      </w:r>
    </w:p>
    <w:p w:rsidR="001A5D4C" w:rsidRDefault="001A5D4C" w:rsidP="001A5D4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llabus for</w:t>
      </w:r>
      <w:r w:rsidR="00080335">
        <w:rPr>
          <w:rFonts w:ascii="Times New Roman" w:hAnsi="Times New Roman" w:cs="Times New Roman"/>
          <w:sz w:val="24"/>
          <w:szCs w:val="24"/>
        </w:rPr>
        <w:t xml:space="preserve"> Class 7 -</w:t>
      </w:r>
      <w:r>
        <w:rPr>
          <w:rFonts w:ascii="Times New Roman" w:hAnsi="Times New Roman" w:cs="Times New Roman"/>
          <w:sz w:val="24"/>
          <w:szCs w:val="24"/>
        </w:rPr>
        <w:t xml:space="preserve"> Second Term</w:t>
      </w:r>
      <w:r w:rsidR="000803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A5D4C" w:rsidRDefault="001A5D4C" w:rsidP="001A5D4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 English</w:t>
      </w:r>
    </w:p>
    <w:p w:rsidR="006224F9" w:rsidRDefault="00562C4F" w:rsidP="001A5D4C">
      <w:pPr>
        <w:spacing w:after="0" w:line="240" w:lineRule="auto"/>
        <w:jc w:val="center"/>
        <w:rPr>
          <w:rFonts w:asciiTheme="majorHAnsi" w:hAnsiTheme="majorHAnsi" w:cstheme="minorHAns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– 2019</w:t>
      </w:r>
      <w:bookmarkStart w:id="0" w:name="_GoBack"/>
      <w:bookmarkEnd w:id="0"/>
      <w:r w:rsidR="006224F9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164"/>
        <w:tblW w:w="0" w:type="auto"/>
        <w:tblLook w:val="04A0" w:firstRow="1" w:lastRow="0" w:firstColumn="1" w:lastColumn="0" w:noHBand="0" w:noVBand="1"/>
      </w:tblPr>
      <w:tblGrid>
        <w:gridCol w:w="4158"/>
        <w:gridCol w:w="5418"/>
      </w:tblGrid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jc w:val="center"/>
              <w:rPr>
                <w:rFonts w:asciiTheme="majorHAnsi" w:hAnsiTheme="majorHAnsi" w:cstheme="minorHAnsi"/>
                <w:b/>
                <w:sz w:val="23"/>
                <w:szCs w:val="23"/>
              </w:rPr>
            </w:pPr>
            <w:r>
              <w:rPr>
                <w:rFonts w:asciiTheme="majorHAnsi" w:hAnsiTheme="majorHAnsi" w:cstheme="minorHAnsi"/>
                <w:b/>
                <w:sz w:val="23"/>
                <w:szCs w:val="23"/>
              </w:rPr>
              <w:t>Topics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jc w:val="center"/>
              <w:rPr>
                <w:rFonts w:asciiTheme="majorHAnsi" w:hAnsiTheme="majorHAnsi" w:cstheme="minorHAnsi"/>
                <w:b/>
                <w:sz w:val="23"/>
                <w:szCs w:val="23"/>
              </w:rPr>
            </w:pPr>
            <w:r>
              <w:rPr>
                <w:rFonts w:asciiTheme="majorHAnsi" w:hAnsiTheme="majorHAnsi" w:cstheme="minorHAnsi"/>
                <w:b/>
                <w:sz w:val="23"/>
                <w:szCs w:val="23"/>
              </w:rPr>
              <w:t>Learning objectives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A5D4C" w:rsidRDefault="001A5D4C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Literature:</w:t>
            </w:r>
          </w:p>
          <w:p w:rsidR="001A5D4C" w:rsidRDefault="001A5D4C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Novel </w:t>
            </w:r>
            <w:r w:rsidR="00796EA4">
              <w:rPr>
                <w:rFonts w:ascii="Times New Roman" w:hAnsi="Times New Roman" w:cs="Times New Roman"/>
                <w:sz w:val="23"/>
                <w:szCs w:val="23"/>
              </w:rPr>
              <w:t>The Phantom Tollbooth</w:t>
            </w:r>
          </w:p>
          <w:p w:rsidR="001A5D4C" w:rsidRDefault="006251A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Chapters </w:t>
            </w:r>
            <w:r w:rsidR="00796EA4">
              <w:rPr>
                <w:rFonts w:ascii="Times New Roman" w:hAnsi="Times New Roman" w:cs="Times New Roman"/>
                <w:sz w:val="23"/>
                <w:szCs w:val="23"/>
              </w:rPr>
              <w:t>1-20</w:t>
            </w:r>
          </w:p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The students will be able to:</w:t>
            </w:r>
          </w:p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Read the novel with understanding and exhibit their comprehension through written work.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A5D4C" w:rsidRDefault="001A5D4C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Grammar:</w:t>
            </w:r>
          </w:p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Learn and practice the taught concepts in form of written work and practice worksheets.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ED089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refix/suffix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E24AD0" w:rsidP="007F5A84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Enhance new vocabulary and grammatical constructions from reading</w:t>
            </w:r>
            <w:r w:rsidR="007F5A84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Figures of Speech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Identify the effect of </w:t>
            </w:r>
            <w:proofErr w:type="gramStart"/>
            <w:r>
              <w:rPr>
                <w:rFonts w:ascii="Times New Roman" w:hAnsi="Times New Roman" w:cs="Times New Roman"/>
                <w:sz w:val="23"/>
                <w:szCs w:val="23"/>
              </w:rPr>
              <w:t>writers</w:t>
            </w:r>
            <w:proofErr w:type="gramEnd"/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use of specific </w:t>
            </w:r>
            <w:r w:rsidR="00872708">
              <w:rPr>
                <w:rFonts w:ascii="Times New Roman" w:hAnsi="Times New Roman" w:cs="Times New Roman"/>
                <w:sz w:val="23"/>
                <w:szCs w:val="23"/>
              </w:rPr>
              <w:t>literary, rhetorical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and grammatical features in a piece of writing.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Modal </w:t>
            </w:r>
            <w:r w:rsidR="00872708">
              <w:rPr>
                <w:rFonts w:ascii="Times New Roman" w:hAnsi="Times New Roman" w:cs="Times New Roman"/>
                <w:sz w:val="23"/>
                <w:szCs w:val="23"/>
              </w:rPr>
              <w:t>Auxiliary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Verbs</w:t>
            </w:r>
            <w:r w:rsidR="00F476C6">
              <w:rPr>
                <w:rFonts w:ascii="Times New Roman" w:hAnsi="Times New Roman" w:cs="Times New Roman"/>
                <w:sz w:val="23"/>
                <w:szCs w:val="23"/>
              </w:rPr>
              <w:t>/ Rhythm and Rhyme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Learn and practice the use of may, would, may have and might have.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7D6802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Connectives</w:t>
            </w:r>
            <w:r w:rsidR="00E727CC">
              <w:rPr>
                <w:rFonts w:ascii="Times New Roman" w:hAnsi="Times New Roman" w:cs="Times New Roman"/>
                <w:sz w:val="23"/>
                <w:szCs w:val="23"/>
              </w:rPr>
              <w:t xml:space="preserve"> (</w:t>
            </w:r>
            <w:r w:rsidR="00AA4285">
              <w:rPr>
                <w:rFonts w:ascii="Times New Roman" w:hAnsi="Times New Roman" w:cs="Times New Roman"/>
                <w:sz w:val="23"/>
                <w:szCs w:val="23"/>
              </w:rPr>
              <w:t>Time C</w:t>
            </w:r>
            <w:r w:rsidR="00E727CC">
              <w:rPr>
                <w:rFonts w:ascii="Times New Roman" w:hAnsi="Times New Roman" w:cs="Times New Roman"/>
                <w:sz w:val="23"/>
                <w:szCs w:val="23"/>
              </w:rPr>
              <w:t>onnectives)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A07E28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se targeted grammatical structures meaningfully in oral and written productions</w:t>
            </w:r>
            <w:r w:rsidR="00144CEF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AD154C" w:rsidP="00AD154C">
            <w:pPr>
              <w:tabs>
                <w:tab w:val="center" w:pos="2064"/>
              </w:tabs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Clauses and Phrases- Noun Clauses  </w:t>
            </w:r>
          </w:p>
          <w:p w:rsidR="00AA4285" w:rsidRDefault="00AA4285" w:rsidP="00AD154C">
            <w:pPr>
              <w:tabs>
                <w:tab w:val="center" w:pos="2064"/>
              </w:tabs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Main and Subordinate clause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CC1D0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Differentiate between clauses and phrases. Define main and subordinating clauses. 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6251AE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Homophones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1A5D4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Identify and use them appropriately.</w:t>
            </w:r>
          </w:p>
        </w:tc>
      </w:tr>
      <w:tr w:rsidR="001A5D4C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C662F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unctuation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A5D4C" w:rsidRDefault="00A6452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se targeted grammatical structures meaningfully in oral and written productions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Determiners (</w:t>
            </w:r>
            <w:r w:rsidR="00DD13BF">
              <w:rPr>
                <w:rFonts w:ascii="Times New Roman" w:hAnsi="Times New Roman" w:cs="Times New Roman"/>
                <w:sz w:val="23"/>
                <w:szCs w:val="23"/>
              </w:rPr>
              <w:t>Articles and Demonstra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tives)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DD13BF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nderstand</w:t>
            </w:r>
            <w:r w:rsidR="007A7A2F">
              <w:rPr>
                <w:rFonts w:ascii="Times New Roman" w:hAnsi="Times New Roman" w:cs="Times New Roman"/>
                <w:sz w:val="23"/>
                <w:szCs w:val="23"/>
              </w:rPr>
              <w:t>, identify and use a variety of determiners. Explain their functions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Conditional sentences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tudy the effectiveness and impact of the grammatical constructions from reading</w:t>
            </w: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ynonyms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Choose correct meaning for the words given thus enhancing their vocabulary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Direct and Indirect Speech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Identify the speech; list the rules to change them vice versa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Composition: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se their imaginative and creative skills to make their writing more concrete and interesting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1C2180" w:rsidP="009C1FD1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R</w:t>
            </w:r>
            <w:r w:rsidR="008201DD">
              <w:rPr>
                <w:rFonts w:ascii="Times New Roman" w:hAnsi="Times New Roman" w:cs="Times New Roman"/>
                <w:sz w:val="23"/>
                <w:szCs w:val="23"/>
              </w:rPr>
              <w:t>eports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Writing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nderstand how information is organized in newspaper style reports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Comparative Essay/Argumentative Essay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se evidence and opinion to create a point of view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Imaginative writing/Story Writing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se imagination and creative ideas accurately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Formal letter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Write a formal letter according to the given directions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oetry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tudy different kind of poems, identify and to understand the meanings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ersuasive writing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To attempt to convince the reader/listener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>Autobiography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 xml:space="preserve">Brainstorm for ideas before writing their piece of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lastRenderedPageBreak/>
              <w:t xml:space="preserve">writing.  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Play Script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Write fluently and well structured play script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Writing Recipe 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Amend structure of writing to improve its coherence.  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ummary Writing</w:t>
            </w:r>
            <w:r w:rsidR="006251AE">
              <w:rPr>
                <w:rFonts w:ascii="Times New Roman" w:hAnsi="Times New Roman" w:cs="Times New Roman"/>
                <w:sz w:val="23"/>
                <w:szCs w:val="23"/>
              </w:rPr>
              <w:t>/ Characterization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Summarize the given text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Descriptive Writing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Use diverse style and techniques with minimal support.</w:t>
            </w:r>
          </w:p>
        </w:tc>
      </w:tr>
      <w:tr w:rsidR="008201DD" w:rsidTr="008201DD">
        <w:tc>
          <w:tcPr>
            <w:tcW w:w="4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201DD" w:rsidRDefault="008201DD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Comprehension:</w:t>
            </w: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Oxford Progressive English 7</w:t>
            </w: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Units 6-10, </w:t>
            </w:r>
          </w:p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Lessons 09,12,22 from Understand and Communicate</w:t>
            </w:r>
          </w:p>
        </w:tc>
        <w:tc>
          <w:tcPr>
            <w:tcW w:w="5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8201DD" w:rsidRDefault="008201DD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Analyze and interpret different forms of text and exhibit their understanding through written work.</w:t>
            </w:r>
          </w:p>
        </w:tc>
      </w:tr>
    </w:tbl>
    <w:p w:rsidR="001A5D4C" w:rsidRDefault="001A5D4C" w:rsidP="001A5D4C">
      <w:pPr>
        <w:spacing w:line="240" w:lineRule="auto"/>
        <w:jc w:val="center"/>
        <w:rPr>
          <w:rFonts w:asciiTheme="majorHAnsi" w:hAnsiTheme="majorHAnsi" w:cstheme="minorHAnsi"/>
          <w:b/>
          <w:sz w:val="23"/>
          <w:szCs w:val="23"/>
        </w:rPr>
      </w:pPr>
    </w:p>
    <w:p w:rsidR="001A5D4C" w:rsidRDefault="001A5D4C" w:rsidP="001A5D4C">
      <w:pPr>
        <w:rPr>
          <w:rFonts w:asciiTheme="majorHAnsi" w:hAnsiTheme="majorHAnsi" w:cstheme="minorHAnsi"/>
          <w:b/>
          <w:sz w:val="36"/>
          <w:szCs w:val="36"/>
        </w:rPr>
      </w:pPr>
    </w:p>
    <w:p w:rsidR="00424F8C" w:rsidRDefault="00562C4F"/>
    <w:sectPr w:rsidR="00424F8C" w:rsidSect="002601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enski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2szAxNjE0NjCwNDBS0lEKTi0uzszPAykwqgUAVer1sCwAAAA="/>
  </w:docVars>
  <w:rsids>
    <w:rsidRoot w:val="001A5D4C"/>
    <w:rsid w:val="00027B8B"/>
    <w:rsid w:val="0007189D"/>
    <w:rsid w:val="00080335"/>
    <w:rsid w:val="000A3F6D"/>
    <w:rsid w:val="00134E81"/>
    <w:rsid w:val="00144CEF"/>
    <w:rsid w:val="001A5D4C"/>
    <w:rsid w:val="001B6749"/>
    <w:rsid w:val="001C2180"/>
    <w:rsid w:val="001E2B14"/>
    <w:rsid w:val="00205FBE"/>
    <w:rsid w:val="00212F76"/>
    <w:rsid w:val="0026012D"/>
    <w:rsid w:val="00275721"/>
    <w:rsid w:val="0028348B"/>
    <w:rsid w:val="00316186"/>
    <w:rsid w:val="00493222"/>
    <w:rsid w:val="00523568"/>
    <w:rsid w:val="00562C4F"/>
    <w:rsid w:val="005E70E2"/>
    <w:rsid w:val="006224F9"/>
    <w:rsid w:val="006251AE"/>
    <w:rsid w:val="00667667"/>
    <w:rsid w:val="006D109B"/>
    <w:rsid w:val="0071021F"/>
    <w:rsid w:val="00796EA4"/>
    <w:rsid w:val="007A7A2F"/>
    <w:rsid w:val="007D6802"/>
    <w:rsid w:val="007F5A84"/>
    <w:rsid w:val="008201DD"/>
    <w:rsid w:val="008361F0"/>
    <w:rsid w:val="00872708"/>
    <w:rsid w:val="008F1082"/>
    <w:rsid w:val="00913ECA"/>
    <w:rsid w:val="009318DC"/>
    <w:rsid w:val="00947733"/>
    <w:rsid w:val="009534E7"/>
    <w:rsid w:val="009A59ED"/>
    <w:rsid w:val="009C1FD1"/>
    <w:rsid w:val="009E1329"/>
    <w:rsid w:val="00A018D0"/>
    <w:rsid w:val="00A07E28"/>
    <w:rsid w:val="00A33FA1"/>
    <w:rsid w:val="00A6452F"/>
    <w:rsid w:val="00AA4285"/>
    <w:rsid w:val="00AD154C"/>
    <w:rsid w:val="00B207EC"/>
    <w:rsid w:val="00B95DF9"/>
    <w:rsid w:val="00BA0A03"/>
    <w:rsid w:val="00C662F1"/>
    <w:rsid w:val="00C775B5"/>
    <w:rsid w:val="00CC1D0A"/>
    <w:rsid w:val="00CD1420"/>
    <w:rsid w:val="00CE450D"/>
    <w:rsid w:val="00DC4C67"/>
    <w:rsid w:val="00DD13BF"/>
    <w:rsid w:val="00DE7B85"/>
    <w:rsid w:val="00E24AD0"/>
    <w:rsid w:val="00E727CC"/>
    <w:rsid w:val="00E76E27"/>
    <w:rsid w:val="00ED089C"/>
    <w:rsid w:val="00ED2849"/>
    <w:rsid w:val="00F476C6"/>
    <w:rsid w:val="00FA7018"/>
    <w:rsid w:val="00FB6BAE"/>
    <w:rsid w:val="00FC2AB7"/>
    <w:rsid w:val="00FF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53975F-F062-4E13-9654-F52703D0B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D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D4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ba</dc:creator>
  <cp:lastModifiedBy>abeer arif</cp:lastModifiedBy>
  <cp:revision>6</cp:revision>
  <dcterms:created xsi:type="dcterms:W3CDTF">2018-05-01T07:07:00Z</dcterms:created>
  <dcterms:modified xsi:type="dcterms:W3CDTF">2019-01-05T13:25:00Z</dcterms:modified>
</cp:coreProperties>
</file>